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73C" w:rsidRDefault="004D090E" w:rsidP="00674F12">
      <w:pPr>
        <w:autoSpaceDE w:val="0"/>
        <w:autoSpaceDN w:val="0"/>
        <w:adjustRightInd w:val="0"/>
        <w:jc w:val="right"/>
        <w:rPr>
          <w:b/>
          <w:i/>
          <w:color w:val="000000"/>
          <w:sz w:val="20"/>
        </w:rPr>
      </w:pPr>
      <w:r>
        <w:rPr>
          <w:b/>
          <w:i/>
          <w:color w:val="000000"/>
          <w:sz w:val="20"/>
        </w:rPr>
        <w:t xml:space="preserve">Załącznik 5 </w:t>
      </w:r>
      <w:r w:rsidRPr="00BB6805">
        <w:rPr>
          <w:b/>
          <w:i/>
          <w:color w:val="000000"/>
          <w:sz w:val="20"/>
        </w:rPr>
        <w:t xml:space="preserve">do Zarządzenia Nr </w:t>
      </w:r>
      <w:r>
        <w:rPr>
          <w:b/>
          <w:i/>
          <w:color w:val="000000"/>
          <w:sz w:val="20"/>
        </w:rPr>
        <w:t>3</w:t>
      </w:r>
      <w:r w:rsidRPr="00BB6805">
        <w:rPr>
          <w:b/>
          <w:i/>
          <w:color w:val="000000"/>
          <w:sz w:val="20"/>
        </w:rPr>
        <w:t xml:space="preserve">8/2020 z dnia </w:t>
      </w:r>
      <w:r>
        <w:rPr>
          <w:b/>
          <w:i/>
          <w:color w:val="000000"/>
          <w:sz w:val="20"/>
        </w:rPr>
        <w:t xml:space="preserve">5 czerwca </w:t>
      </w:r>
      <w:r w:rsidRPr="00BB6805">
        <w:rPr>
          <w:b/>
          <w:i/>
          <w:color w:val="000000"/>
          <w:sz w:val="20"/>
        </w:rPr>
        <w:t>2020 r.</w:t>
      </w:r>
    </w:p>
    <w:p w:rsidR="004D090E" w:rsidRDefault="004D090E" w:rsidP="00674F12">
      <w:pPr>
        <w:autoSpaceDE w:val="0"/>
        <w:autoSpaceDN w:val="0"/>
        <w:adjustRightInd w:val="0"/>
        <w:jc w:val="right"/>
        <w:rPr>
          <w:b/>
          <w:i/>
          <w:color w:val="000000"/>
          <w:sz w:val="20"/>
        </w:rPr>
      </w:pPr>
    </w:p>
    <w:p w:rsidR="004D090E" w:rsidRPr="00122D65" w:rsidRDefault="004D090E" w:rsidP="00674F12">
      <w:pPr>
        <w:autoSpaceDE w:val="0"/>
        <w:autoSpaceDN w:val="0"/>
        <w:adjustRightInd w:val="0"/>
        <w:jc w:val="right"/>
        <w:rPr>
          <w:rFonts w:eastAsia="Calibri"/>
          <w:sz w:val="18"/>
          <w:szCs w:val="16"/>
          <w:lang w:eastAsia="en-US"/>
        </w:rPr>
      </w:pPr>
    </w:p>
    <w:p w:rsidR="004A573C" w:rsidRDefault="004A573C" w:rsidP="00EB48E1"/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6774EC" w:rsidTr="00D85C68">
        <w:trPr>
          <w:cantSplit/>
          <w:trHeight w:val="1691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6774EC" w:rsidRPr="007C6757" w:rsidRDefault="00EB48E1" w:rsidP="0013486C">
            <w:pPr>
              <w:jc w:val="center"/>
              <w:rPr>
                <w:b/>
                <w:sz w:val="32"/>
                <w:szCs w:val="28"/>
              </w:rPr>
            </w:pPr>
            <w:r w:rsidRPr="007C6757">
              <w:rPr>
                <w:b/>
                <w:sz w:val="32"/>
                <w:szCs w:val="28"/>
              </w:rPr>
              <w:t>A</w:t>
            </w:r>
            <w:r w:rsidR="00B7200E">
              <w:rPr>
                <w:b/>
                <w:sz w:val="32"/>
                <w:szCs w:val="28"/>
              </w:rPr>
              <w:t>NKIETA</w:t>
            </w:r>
            <w:r w:rsidRPr="007C6757">
              <w:rPr>
                <w:b/>
                <w:sz w:val="32"/>
                <w:szCs w:val="28"/>
              </w:rPr>
              <w:t xml:space="preserve"> OKRESOWEJ OCENY</w:t>
            </w:r>
          </w:p>
          <w:p w:rsidR="008B0399" w:rsidRDefault="00851F6F" w:rsidP="00EB48E1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NAUCZYCIELA AKADEMICKIEGO</w:t>
            </w:r>
          </w:p>
          <w:p w:rsidR="006774EC" w:rsidRDefault="00851F6F" w:rsidP="0013486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ATRUDNIONEGO</w:t>
            </w:r>
            <w:r w:rsidR="0013486C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W POLITECHNICE KOSZALIŃSKIEJ</w:t>
            </w:r>
          </w:p>
          <w:p w:rsidR="00B7200E" w:rsidRPr="007C6757" w:rsidRDefault="00B7200E" w:rsidP="0013486C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24"/>
                <w:szCs w:val="24"/>
              </w:rPr>
              <w:t>ZA OKRES ………………………….</w:t>
            </w:r>
          </w:p>
        </w:tc>
      </w:tr>
    </w:tbl>
    <w:p w:rsidR="00EB48E1" w:rsidRDefault="00EB48E1" w:rsidP="00EB48E1"/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753"/>
        <w:gridCol w:w="5886"/>
      </w:tblGrid>
      <w:tr w:rsidR="006774EC" w:rsidTr="00AD3120">
        <w:trPr>
          <w:trHeight w:val="340"/>
        </w:trPr>
        <w:tc>
          <w:tcPr>
            <w:tcW w:w="3753" w:type="dxa"/>
            <w:vAlign w:val="center"/>
          </w:tcPr>
          <w:p w:rsidR="006774EC" w:rsidRPr="0006584B" w:rsidRDefault="006774EC" w:rsidP="0054470C">
            <w:pPr>
              <w:jc w:val="left"/>
            </w:pPr>
            <w:r w:rsidRPr="0006584B">
              <w:t>Imię i nazwisko</w:t>
            </w:r>
          </w:p>
        </w:tc>
        <w:tc>
          <w:tcPr>
            <w:tcW w:w="5886" w:type="dxa"/>
            <w:vAlign w:val="center"/>
          </w:tcPr>
          <w:p w:rsidR="006774EC" w:rsidRDefault="006774EC" w:rsidP="0054470C">
            <w:pPr>
              <w:jc w:val="left"/>
            </w:pPr>
          </w:p>
        </w:tc>
      </w:tr>
      <w:tr w:rsidR="0006584B" w:rsidTr="00AD3120">
        <w:trPr>
          <w:trHeight w:val="340"/>
        </w:trPr>
        <w:tc>
          <w:tcPr>
            <w:tcW w:w="3753" w:type="dxa"/>
            <w:vAlign w:val="center"/>
          </w:tcPr>
          <w:p w:rsidR="0006584B" w:rsidRPr="0006584B" w:rsidRDefault="0006584B" w:rsidP="0054470C">
            <w:pPr>
              <w:jc w:val="left"/>
            </w:pPr>
            <w:r w:rsidRPr="0006584B">
              <w:t>Tytuł, stopień naukowy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06584B" w:rsidRDefault="0006584B" w:rsidP="0054470C">
            <w:pPr>
              <w:jc w:val="left"/>
            </w:pPr>
          </w:p>
        </w:tc>
      </w:tr>
      <w:tr w:rsidR="00B95DC8" w:rsidTr="00AD3120">
        <w:trPr>
          <w:trHeight w:val="340"/>
        </w:trPr>
        <w:tc>
          <w:tcPr>
            <w:tcW w:w="3753" w:type="dxa"/>
            <w:vAlign w:val="center"/>
          </w:tcPr>
          <w:p w:rsidR="00B95DC8" w:rsidRPr="0006584B" w:rsidRDefault="00B95DC8" w:rsidP="0054470C">
            <w:pPr>
              <w:jc w:val="left"/>
            </w:pPr>
            <w:r>
              <w:t>Identyfikator ORCID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B95DC8" w:rsidRDefault="00B95DC8" w:rsidP="0054470C">
            <w:pPr>
              <w:jc w:val="left"/>
            </w:pPr>
          </w:p>
        </w:tc>
      </w:tr>
      <w:tr w:rsidR="00B95DC8" w:rsidTr="00AD3120">
        <w:trPr>
          <w:trHeight w:val="340"/>
        </w:trPr>
        <w:tc>
          <w:tcPr>
            <w:tcW w:w="3753" w:type="dxa"/>
            <w:vAlign w:val="center"/>
          </w:tcPr>
          <w:p w:rsidR="00B95DC8" w:rsidRDefault="00B95DC8" w:rsidP="0054470C">
            <w:pPr>
              <w:jc w:val="left"/>
            </w:pPr>
            <w:r>
              <w:t>Dyscyplina naukowa 1</w:t>
            </w:r>
            <w:r w:rsidR="0029745E">
              <w:t xml:space="preserve"> (</w:t>
            </w:r>
            <w:r w:rsidR="0029745E" w:rsidRPr="000B617D">
              <w:t>%</w:t>
            </w:r>
            <w:r w:rsidR="0029745E">
              <w:t>)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B95DC8" w:rsidRDefault="00B95DC8" w:rsidP="0054470C">
            <w:pPr>
              <w:jc w:val="left"/>
            </w:pPr>
          </w:p>
        </w:tc>
      </w:tr>
      <w:tr w:rsidR="00B95DC8" w:rsidTr="00AD3120">
        <w:trPr>
          <w:trHeight w:val="340"/>
        </w:trPr>
        <w:tc>
          <w:tcPr>
            <w:tcW w:w="3753" w:type="dxa"/>
            <w:vAlign w:val="center"/>
          </w:tcPr>
          <w:p w:rsidR="00B95DC8" w:rsidRDefault="00B95DC8" w:rsidP="00B95DC8">
            <w:pPr>
              <w:jc w:val="left"/>
            </w:pPr>
            <w:r>
              <w:t>Dyscyplina naukowa 2</w:t>
            </w:r>
            <w:r w:rsidR="000B617D">
              <w:t xml:space="preserve"> (</w:t>
            </w:r>
            <w:r w:rsidR="000B617D" w:rsidRPr="000B617D">
              <w:t>%</w:t>
            </w:r>
            <w:r w:rsidR="000B617D">
              <w:t>)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B95DC8" w:rsidRDefault="00B95DC8" w:rsidP="0054470C">
            <w:pPr>
              <w:jc w:val="left"/>
            </w:pPr>
          </w:p>
        </w:tc>
      </w:tr>
      <w:tr w:rsidR="0006584B" w:rsidTr="00AD3120">
        <w:trPr>
          <w:trHeight w:val="340"/>
        </w:trPr>
        <w:tc>
          <w:tcPr>
            <w:tcW w:w="3753" w:type="dxa"/>
            <w:vAlign w:val="center"/>
          </w:tcPr>
          <w:p w:rsidR="0006584B" w:rsidRPr="0006584B" w:rsidRDefault="00B7200E" w:rsidP="00B7200E">
            <w:pPr>
              <w:jc w:val="left"/>
            </w:pPr>
            <w:r>
              <w:t xml:space="preserve">Nazwa jednostki organizacyjnej 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06584B" w:rsidRDefault="0006584B" w:rsidP="0054470C">
            <w:pPr>
              <w:jc w:val="left"/>
            </w:pPr>
          </w:p>
        </w:tc>
      </w:tr>
      <w:tr w:rsidR="0006584B" w:rsidTr="00AD3120">
        <w:trPr>
          <w:trHeight w:val="340"/>
        </w:trPr>
        <w:tc>
          <w:tcPr>
            <w:tcW w:w="3753" w:type="dxa"/>
            <w:vAlign w:val="center"/>
          </w:tcPr>
          <w:p w:rsidR="0006584B" w:rsidRPr="0006584B" w:rsidRDefault="00B7200E" w:rsidP="0054470C">
            <w:pPr>
              <w:jc w:val="left"/>
            </w:pPr>
            <w:r>
              <w:t xml:space="preserve">Grupa zatrudnienia / </w:t>
            </w:r>
            <w:r w:rsidRPr="0006584B">
              <w:t>Stanowisko</w:t>
            </w:r>
          </w:p>
        </w:tc>
        <w:tc>
          <w:tcPr>
            <w:tcW w:w="5886" w:type="dxa"/>
            <w:tcBorders>
              <w:bottom w:val="single" w:sz="4" w:space="0" w:color="auto"/>
            </w:tcBorders>
            <w:vAlign w:val="center"/>
          </w:tcPr>
          <w:p w:rsidR="0006584B" w:rsidRDefault="0006584B" w:rsidP="0054470C">
            <w:pPr>
              <w:jc w:val="left"/>
            </w:pPr>
          </w:p>
        </w:tc>
      </w:tr>
      <w:tr w:rsidR="0006584B" w:rsidTr="00AD3120">
        <w:trPr>
          <w:trHeight w:val="340"/>
        </w:trPr>
        <w:tc>
          <w:tcPr>
            <w:tcW w:w="3753" w:type="dxa"/>
            <w:vAlign w:val="center"/>
          </w:tcPr>
          <w:p w:rsidR="0006584B" w:rsidRPr="0006584B" w:rsidRDefault="00B7200E" w:rsidP="00CE4FE8">
            <w:pPr>
              <w:jc w:val="left"/>
            </w:pPr>
            <w:r>
              <w:t>Okres zatrudnienia w danej grupie</w:t>
            </w:r>
          </w:p>
        </w:tc>
        <w:tc>
          <w:tcPr>
            <w:tcW w:w="5886" w:type="dxa"/>
            <w:vAlign w:val="center"/>
          </w:tcPr>
          <w:p w:rsidR="0006584B" w:rsidRDefault="0006584B" w:rsidP="0054470C">
            <w:pPr>
              <w:jc w:val="left"/>
              <w:rPr>
                <w:bCs/>
                <w:spacing w:val="-6"/>
              </w:rPr>
            </w:pPr>
          </w:p>
        </w:tc>
      </w:tr>
      <w:tr w:rsidR="0006584B" w:rsidTr="00AD3120">
        <w:trPr>
          <w:trHeight w:val="340"/>
        </w:trPr>
        <w:tc>
          <w:tcPr>
            <w:tcW w:w="3753" w:type="dxa"/>
            <w:vAlign w:val="center"/>
          </w:tcPr>
          <w:p w:rsidR="0006584B" w:rsidRPr="0006584B" w:rsidRDefault="00B7200E" w:rsidP="0054470C">
            <w:pPr>
              <w:jc w:val="left"/>
            </w:pPr>
            <w:r>
              <w:t>Wymiar etatu</w:t>
            </w:r>
          </w:p>
        </w:tc>
        <w:tc>
          <w:tcPr>
            <w:tcW w:w="5886" w:type="dxa"/>
            <w:vAlign w:val="center"/>
          </w:tcPr>
          <w:p w:rsidR="0006584B" w:rsidRDefault="0006584B" w:rsidP="0054470C">
            <w:pPr>
              <w:jc w:val="left"/>
              <w:rPr>
                <w:bCs/>
                <w:spacing w:val="-6"/>
              </w:rPr>
            </w:pPr>
          </w:p>
        </w:tc>
      </w:tr>
      <w:tr w:rsidR="0006584B" w:rsidTr="00AD3120">
        <w:trPr>
          <w:cantSplit/>
          <w:trHeight w:val="340"/>
        </w:trPr>
        <w:tc>
          <w:tcPr>
            <w:tcW w:w="3753" w:type="dxa"/>
            <w:vAlign w:val="center"/>
          </w:tcPr>
          <w:p w:rsidR="0006584B" w:rsidRDefault="00CE4FE8" w:rsidP="00EA341F">
            <w:pPr>
              <w:jc w:val="left"/>
            </w:pPr>
            <w:r>
              <w:t xml:space="preserve">Zmniejszenie </w:t>
            </w:r>
            <w:r w:rsidR="00EA341F">
              <w:t>efektywnego czasu pracy</w:t>
            </w:r>
            <w:r w:rsidRPr="00CE4FE8">
              <w:rPr>
                <w:sz w:val="18"/>
                <w:szCs w:val="18"/>
              </w:rPr>
              <w:t>*</w:t>
            </w:r>
          </w:p>
        </w:tc>
        <w:tc>
          <w:tcPr>
            <w:tcW w:w="5886" w:type="dxa"/>
            <w:vAlign w:val="center"/>
          </w:tcPr>
          <w:p w:rsidR="0006584B" w:rsidRDefault="0006584B" w:rsidP="0054470C">
            <w:pPr>
              <w:jc w:val="left"/>
            </w:pPr>
          </w:p>
        </w:tc>
      </w:tr>
    </w:tbl>
    <w:p w:rsidR="006774EC" w:rsidRDefault="006774EC"/>
    <w:p w:rsidR="000D3615" w:rsidRPr="000D3615" w:rsidRDefault="000D3615" w:rsidP="000D3615">
      <w:pPr>
        <w:jc w:val="center"/>
        <w:rPr>
          <w:sz w:val="20"/>
        </w:rPr>
      </w:pPr>
      <w:r w:rsidRPr="000D3615">
        <w:rPr>
          <w:sz w:val="20"/>
          <w:vertAlign w:val="superscript"/>
        </w:rPr>
        <w:t xml:space="preserve">* </w:t>
      </w:r>
      <w:r w:rsidRPr="000D3615">
        <w:rPr>
          <w:sz w:val="20"/>
        </w:rPr>
        <w:t xml:space="preserve">zmniejszenie </w:t>
      </w:r>
      <w:r w:rsidR="00EA341F">
        <w:rPr>
          <w:sz w:val="20"/>
        </w:rPr>
        <w:t>efektywnego czasu pracy</w:t>
      </w:r>
      <w:r w:rsidRPr="000D3615">
        <w:rPr>
          <w:sz w:val="20"/>
        </w:rPr>
        <w:t xml:space="preserve"> ze względu na: urlop macierzyński, ojcowski, rodzicielski, wychowawczy, urlop dla podratowania zdrowia, urlop bezpłatny</w:t>
      </w:r>
      <w:r w:rsidR="00CE4FE8">
        <w:rPr>
          <w:sz w:val="20"/>
        </w:rPr>
        <w:t>, inne</w:t>
      </w:r>
      <w:r w:rsidR="004E24AC">
        <w:rPr>
          <w:sz w:val="20"/>
        </w:rPr>
        <w:t xml:space="preserve"> uzasadnione</w:t>
      </w:r>
      <w:r w:rsidR="00CE4FE8">
        <w:rPr>
          <w:sz w:val="20"/>
        </w:rPr>
        <w:t xml:space="preserve"> przypadki losowe</w:t>
      </w:r>
    </w:p>
    <w:p w:rsidR="000D3615" w:rsidRDefault="000D3615" w:rsidP="00EB48E1">
      <w:pPr>
        <w:rPr>
          <w:b/>
        </w:rPr>
      </w:pPr>
    </w:p>
    <w:p w:rsidR="000D3615" w:rsidRDefault="000D3615" w:rsidP="00EB48E1">
      <w:pPr>
        <w:rPr>
          <w:b/>
        </w:rPr>
      </w:pPr>
    </w:p>
    <w:p w:rsidR="006774EC" w:rsidRPr="000D3615" w:rsidRDefault="006774EC" w:rsidP="000D3615">
      <w:pPr>
        <w:jc w:val="center"/>
        <w:rPr>
          <w:b/>
          <w:sz w:val="28"/>
          <w:szCs w:val="28"/>
          <w:vertAlign w:val="superscript"/>
        </w:rPr>
      </w:pPr>
      <w:r w:rsidRPr="000D3615">
        <w:rPr>
          <w:b/>
          <w:sz w:val="28"/>
          <w:szCs w:val="28"/>
        </w:rPr>
        <w:t>Zestawienie osiągnięć</w:t>
      </w:r>
      <w:r w:rsidR="000D3615" w:rsidRPr="000D3615">
        <w:rPr>
          <w:b/>
          <w:sz w:val="28"/>
          <w:szCs w:val="28"/>
        </w:rPr>
        <w:t xml:space="preserve"> w ocenianym okresie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4074"/>
        <w:gridCol w:w="5483"/>
      </w:tblGrid>
      <w:tr w:rsidR="00A2285A" w:rsidRPr="00851F6F" w:rsidTr="00BC148F">
        <w:trPr>
          <w:cantSplit/>
          <w:trHeight w:val="1107"/>
        </w:trPr>
        <w:tc>
          <w:tcPr>
            <w:tcW w:w="407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2285A" w:rsidRPr="000D3615" w:rsidRDefault="00A2285A" w:rsidP="000B617D">
            <w:pPr>
              <w:jc w:val="center"/>
              <w:rPr>
                <w:b/>
                <w:szCs w:val="22"/>
                <w:vertAlign w:val="superscript"/>
              </w:rPr>
            </w:pPr>
            <w:r>
              <w:rPr>
                <w:b/>
                <w:szCs w:val="22"/>
              </w:rPr>
              <w:t>Rodzaj d</w:t>
            </w:r>
            <w:r w:rsidRPr="00851F6F">
              <w:rPr>
                <w:b/>
                <w:szCs w:val="22"/>
              </w:rPr>
              <w:t>ziałalność</w:t>
            </w:r>
          </w:p>
        </w:tc>
        <w:tc>
          <w:tcPr>
            <w:tcW w:w="548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2285A" w:rsidRPr="00851F6F" w:rsidRDefault="009156E1" w:rsidP="0006584B">
            <w:pPr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O</w:t>
            </w:r>
            <w:r w:rsidR="00A2285A">
              <w:rPr>
                <w:b/>
                <w:szCs w:val="22"/>
              </w:rPr>
              <w:t>cena</w:t>
            </w:r>
          </w:p>
        </w:tc>
      </w:tr>
      <w:tr w:rsidR="00686B0C" w:rsidRPr="0054470C" w:rsidTr="000D45C0">
        <w:trPr>
          <w:cantSplit/>
          <w:trHeight w:val="340"/>
        </w:trPr>
        <w:tc>
          <w:tcPr>
            <w:tcW w:w="4074" w:type="dxa"/>
            <w:vAlign w:val="center"/>
          </w:tcPr>
          <w:p w:rsidR="00686B0C" w:rsidRPr="0054470C" w:rsidRDefault="00686B0C">
            <w:pPr>
              <w:pStyle w:val="Stopka"/>
              <w:tabs>
                <w:tab w:val="clear" w:pos="4536"/>
                <w:tab w:val="clear" w:pos="9072"/>
              </w:tabs>
              <w:rPr>
                <w:szCs w:val="22"/>
              </w:rPr>
            </w:pPr>
            <w:r w:rsidRPr="0054470C">
              <w:rPr>
                <w:szCs w:val="22"/>
              </w:rPr>
              <w:t>Naukowa</w:t>
            </w:r>
          </w:p>
        </w:tc>
        <w:tc>
          <w:tcPr>
            <w:tcW w:w="5483" w:type="dxa"/>
            <w:vAlign w:val="center"/>
          </w:tcPr>
          <w:p w:rsidR="00686B0C" w:rsidRPr="0054470C" w:rsidRDefault="00686B0C" w:rsidP="0054470C">
            <w:pPr>
              <w:jc w:val="center"/>
              <w:rPr>
                <w:szCs w:val="22"/>
              </w:rPr>
            </w:pPr>
          </w:p>
        </w:tc>
      </w:tr>
      <w:tr w:rsidR="00686B0C" w:rsidRPr="0054470C" w:rsidTr="008B54E7">
        <w:trPr>
          <w:cantSplit/>
          <w:trHeight w:val="340"/>
        </w:trPr>
        <w:tc>
          <w:tcPr>
            <w:tcW w:w="4074" w:type="dxa"/>
            <w:vAlign w:val="center"/>
          </w:tcPr>
          <w:p w:rsidR="00686B0C" w:rsidRPr="0054470C" w:rsidRDefault="00686B0C">
            <w:pPr>
              <w:rPr>
                <w:szCs w:val="22"/>
              </w:rPr>
            </w:pPr>
            <w:r w:rsidRPr="0054470C">
              <w:rPr>
                <w:szCs w:val="22"/>
              </w:rPr>
              <w:t>Dydaktyczna</w:t>
            </w:r>
          </w:p>
        </w:tc>
        <w:tc>
          <w:tcPr>
            <w:tcW w:w="5483" w:type="dxa"/>
            <w:vAlign w:val="center"/>
          </w:tcPr>
          <w:p w:rsidR="00686B0C" w:rsidRPr="0054470C" w:rsidRDefault="00686B0C" w:rsidP="0054470C">
            <w:pPr>
              <w:jc w:val="center"/>
              <w:rPr>
                <w:szCs w:val="22"/>
              </w:rPr>
            </w:pPr>
          </w:p>
        </w:tc>
      </w:tr>
      <w:tr w:rsidR="00686B0C" w:rsidRPr="0054470C" w:rsidTr="004F332A">
        <w:trPr>
          <w:cantSplit/>
          <w:trHeight w:val="340"/>
        </w:trPr>
        <w:tc>
          <w:tcPr>
            <w:tcW w:w="4074" w:type="dxa"/>
            <w:vAlign w:val="center"/>
          </w:tcPr>
          <w:p w:rsidR="00686B0C" w:rsidRPr="0054470C" w:rsidRDefault="00686B0C" w:rsidP="00671A7D">
            <w:pPr>
              <w:rPr>
                <w:szCs w:val="22"/>
              </w:rPr>
            </w:pPr>
            <w:r w:rsidRPr="0054470C">
              <w:rPr>
                <w:szCs w:val="22"/>
              </w:rPr>
              <w:t>Organizacyjna</w:t>
            </w:r>
          </w:p>
        </w:tc>
        <w:tc>
          <w:tcPr>
            <w:tcW w:w="5483" w:type="dxa"/>
            <w:vAlign w:val="center"/>
          </w:tcPr>
          <w:p w:rsidR="00686B0C" w:rsidRPr="0054470C" w:rsidRDefault="00686B0C" w:rsidP="0054470C">
            <w:pPr>
              <w:jc w:val="center"/>
              <w:rPr>
                <w:szCs w:val="22"/>
              </w:rPr>
            </w:pPr>
          </w:p>
        </w:tc>
      </w:tr>
    </w:tbl>
    <w:p w:rsidR="006774EC" w:rsidRDefault="006774EC" w:rsidP="00EB48E1"/>
    <w:p w:rsidR="000D3615" w:rsidRDefault="000D3615" w:rsidP="00EB48E1"/>
    <w:p w:rsidR="000B617D" w:rsidRDefault="000B617D" w:rsidP="00EB48E1">
      <w:pPr>
        <w:rPr>
          <w:b/>
        </w:rPr>
      </w:pPr>
    </w:p>
    <w:p w:rsidR="000E5523" w:rsidRPr="00EB48E1" w:rsidRDefault="000E5523" w:rsidP="00EB48E1">
      <w:pPr>
        <w:rPr>
          <w:b/>
        </w:rPr>
      </w:pPr>
      <w:r w:rsidRPr="00EB48E1">
        <w:rPr>
          <w:b/>
        </w:rPr>
        <w:t>O</w:t>
      </w:r>
      <w:r w:rsidR="00D9296C">
        <w:rPr>
          <w:b/>
        </w:rPr>
        <w:t xml:space="preserve">cena końcowa: </w:t>
      </w:r>
      <w:r w:rsidR="0086715C">
        <w:t>pozytywna/warunkowa/negatywna</w:t>
      </w:r>
    </w:p>
    <w:p w:rsidR="0054470C" w:rsidRDefault="0054470C" w:rsidP="00EB48E1"/>
    <w:p w:rsidR="00D9296C" w:rsidRDefault="00D9296C" w:rsidP="00D9296C">
      <w:pPr>
        <w:jc w:val="left"/>
      </w:pPr>
    </w:p>
    <w:p w:rsidR="00D9296C" w:rsidRDefault="00D9296C" w:rsidP="00EB48E1"/>
    <w:p w:rsidR="00CE4FE8" w:rsidRDefault="00CE4FE8" w:rsidP="00EB48E1"/>
    <w:p w:rsidR="00D9296C" w:rsidRDefault="000B617D" w:rsidP="00D9296C">
      <w:pPr>
        <w:tabs>
          <w:tab w:val="right" w:pos="9639"/>
        </w:tabs>
      </w:pPr>
      <w:r>
        <w:t xml:space="preserve"> </w:t>
      </w:r>
      <w:r w:rsidR="00D9296C">
        <w:t>............................................................</w:t>
      </w:r>
      <w:r>
        <w:t>.......................</w:t>
      </w:r>
      <w:r w:rsidR="00D9296C">
        <w:tab/>
      </w:r>
    </w:p>
    <w:p w:rsidR="00D9296C" w:rsidRDefault="000B617D" w:rsidP="00D9296C">
      <w:pPr>
        <w:tabs>
          <w:tab w:val="right" w:pos="2127"/>
          <w:tab w:val="right" w:pos="9072"/>
        </w:tabs>
      </w:pPr>
      <w:r>
        <w:tab/>
        <w:t xml:space="preserve"> </w:t>
      </w:r>
      <w:r w:rsidR="00D9296C">
        <w:t xml:space="preserve"> data i podpis </w:t>
      </w:r>
      <w:r>
        <w:t>Przewodniczącego Komisji Oceniającej</w:t>
      </w:r>
      <w:r w:rsidR="00D9296C">
        <w:tab/>
      </w:r>
    </w:p>
    <w:p w:rsidR="00D9296C" w:rsidRDefault="00D9296C" w:rsidP="00EB48E1"/>
    <w:p w:rsidR="00D9296C" w:rsidRDefault="00D9296C" w:rsidP="00EB48E1"/>
    <w:p w:rsidR="00CE4FE8" w:rsidRDefault="00CE4FE8" w:rsidP="00EB48E1"/>
    <w:p w:rsidR="00BE6669" w:rsidRDefault="00BE6669" w:rsidP="00BE6669">
      <w:pPr>
        <w:jc w:val="left"/>
      </w:pPr>
      <w:r>
        <w:lastRenderedPageBreak/>
        <w:t>Uzasadnienie zakwestionowania oceny przełożonego lub jej akceptacja……………………………………… ………………………………………………………………………………………………………………….………………………………………………………………………………………………………………….</w:t>
      </w:r>
    </w:p>
    <w:p w:rsidR="00BE6669" w:rsidRDefault="00BE6669" w:rsidP="00BE6669">
      <w:pPr>
        <w:jc w:val="left"/>
      </w:pPr>
    </w:p>
    <w:p w:rsidR="00BE6669" w:rsidRDefault="00BE6669" w:rsidP="00BE6669"/>
    <w:p w:rsidR="00BE6669" w:rsidRDefault="00BE6669" w:rsidP="00BE6669"/>
    <w:p w:rsidR="00BE6669" w:rsidRDefault="00BE6669" w:rsidP="00BE6669">
      <w:pPr>
        <w:tabs>
          <w:tab w:val="right" w:pos="9639"/>
        </w:tabs>
      </w:pPr>
      <w:r>
        <w:t>............................................................</w:t>
      </w:r>
      <w:r>
        <w:tab/>
      </w:r>
    </w:p>
    <w:p w:rsidR="00BE6669" w:rsidRDefault="00BE6669" w:rsidP="00BE6669">
      <w:r>
        <w:t xml:space="preserve">       data i podpis ocenianego</w:t>
      </w:r>
    </w:p>
    <w:p w:rsidR="00D9296C" w:rsidRDefault="00D9296C" w:rsidP="00EB48E1"/>
    <w:p w:rsidR="00D9296C" w:rsidRDefault="00D9296C" w:rsidP="00EB48E1"/>
    <w:sectPr w:rsidR="00D9296C" w:rsidSect="00A64901">
      <w:headerReference w:type="default" r:id="rId8"/>
      <w:footerReference w:type="even" r:id="rId9"/>
      <w:footerReference w:type="default" r:id="rId10"/>
      <w:pgSz w:w="11906" w:h="16838"/>
      <w:pgMar w:top="1418" w:right="851" w:bottom="1418" w:left="1418" w:header="964" w:footer="1077" w:gutter="0"/>
      <w:cols w:space="708"/>
      <w:titlePg/>
      <w:docGrid w:linePitch="3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6158" w:rsidRDefault="00F16158">
      <w:r>
        <w:separator/>
      </w:r>
    </w:p>
  </w:endnote>
  <w:endnote w:type="continuationSeparator" w:id="0">
    <w:p w:rsidR="00F16158" w:rsidRDefault="00F161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3487" w:rsidRDefault="0070577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C13487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C13487" w:rsidRDefault="00C13487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</w:rPr>
      <w:id w:val="2037380385"/>
      <w:docPartObj>
        <w:docPartGallery w:val="Page Numbers (Bottom of Page)"/>
        <w:docPartUnique/>
      </w:docPartObj>
    </w:sdtPr>
    <w:sdtContent>
      <w:p w:rsidR="00C13487" w:rsidRPr="00C46092" w:rsidRDefault="00705771" w:rsidP="0013486C">
        <w:pPr>
          <w:pStyle w:val="Stopka"/>
          <w:tabs>
            <w:tab w:val="clear" w:pos="4536"/>
            <w:tab w:val="clear" w:pos="9072"/>
            <w:tab w:val="right" w:pos="9639"/>
          </w:tabs>
          <w:rPr>
            <w:sz w:val="20"/>
          </w:rPr>
        </w:pPr>
        <w:r w:rsidRPr="00705771">
          <w:rPr>
            <w:noProof/>
            <w:sz w:val="18"/>
          </w:rPr>
          <w:pict>
            <v:line id="Łącznik prostoliniowy 2" o:spid="_x0000_s4097" style="position:absolute;left:0;text-align:left;z-index:251661312;visibility:visible;mso-wrap-distance-top:-3e-5mm;mso-wrap-distance-bottom:-3e-5mm;mso-position-horizontal-relative:text;mso-position-vertical-relative:text" from=".6pt,-.7pt" to="481.5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" strokecolor="black [3040]">
              <o:lock v:ext="edit" shapetype="f"/>
            </v:line>
          </w:pict>
        </w:r>
        <w:r w:rsidR="00C13487" w:rsidRPr="00C46092">
          <w:rPr>
            <w:sz w:val="20"/>
          </w:rPr>
          <w:t>POLITECHNIKA KOSZALIŃSKA</w:t>
        </w:r>
        <w:r w:rsidR="00C13487" w:rsidRPr="00C46092">
          <w:rPr>
            <w:sz w:val="20"/>
          </w:rPr>
          <w:tab/>
        </w:r>
        <w:r w:rsidRPr="00C46092">
          <w:rPr>
            <w:sz w:val="20"/>
          </w:rPr>
          <w:fldChar w:fldCharType="begin"/>
        </w:r>
        <w:r w:rsidR="00C13487" w:rsidRPr="00C46092">
          <w:rPr>
            <w:sz w:val="20"/>
          </w:rPr>
          <w:instrText>PAGE   \* MERGEFORMAT</w:instrText>
        </w:r>
        <w:r w:rsidRPr="00C46092">
          <w:rPr>
            <w:sz w:val="20"/>
          </w:rPr>
          <w:fldChar w:fldCharType="separate"/>
        </w:r>
        <w:r w:rsidR="004D090E">
          <w:rPr>
            <w:noProof/>
            <w:sz w:val="20"/>
          </w:rPr>
          <w:t>2</w:t>
        </w:r>
        <w:r w:rsidRPr="00C46092">
          <w:rPr>
            <w:sz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6158" w:rsidRDefault="00F16158">
      <w:r>
        <w:separator/>
      </w:r>
    </w:p>
  </w:footnote>
  <w:footnote w:type="continuationSeparator" w:id="0">
    <w:p w:rsidR="00F16158" w:rsidRDefault="00F1615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3487" w:rsidRPr="00490D1B" w:rsidRDefault="00705771" w:rsidP="00490D1B">
    <w:pPr>
      <w:jc w:val="center"/>
      <w:rPr>
        <w:sz w:val="20"/>
      </w:rPr>
    </w:pPr>
    <w:r>
      <w:rPr>
        <w:noProof/>
        <w:sz w:val="20"/>
      </w:rPr>
      <w:pict>
        <v:line id="Łącznik prostoliniowy 1" o:spid="_x0000_s4098" style="position:absolute;left:0;text-align:left;z-index:251659264;visibility:visible;mso-wrap-distance-top:-3e-5mm;mso-wrap-distance-bottom:-3e-5mm" from=".6pt,11.7pt" to="481.5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" strokecolor="black [3040]">
          <o:lock v:ext="edit" shapetype="f"/>
        </v:line>
      </w:pict>
    </w:r>
    <w:r w:rsidR="00C13487" w:rsidRPr="00490D1B">
      <w:rPr>
        <w:sz w:val="20"/>
      </w:rPr>
      <w:t>A</w:t>
    </w:r>
    <w:r w:rsidR="00BE6669">
      <w:rPr>
        <w:sz w:val="20"/>
      </w:rPr>
      <w:t>NKIETA</w:t>
    </w:r>
    <w:r w:rsidR="00C13487" w:rsidRPr="00490D1B">
      <w:rPr>
        <w:sz w:val="20"/>
      </w:rPr>
      <w:t xml:space="preserve"> OKRESOWEJ OCENY NAUCZYCIELA AKADEMICKIEGO</w:t>
    </w:r>
    <w:r w:rsidR="00BE6669">
      <w:rPr>
        <w:sz w:val="20"/>
      </w:rPr>
      <w:t xml:space="preserve"> PK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4A53"/>
    <w:multiLevelType w:val="hybridMultilevel"/>
    <w:tmpl w:val="BBFEB9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A13558"/>
    <w:multiLevelType w:val="hybridMultilevel"/>
    <w:tmpl w:val="097C59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29A510C"/>
    <w:multiLevelType w:val="hybridMultilevel"/>
    <w:tmpl w:val="B7F6E42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B8F24C1"/>
    <w:multiLevelType w:val="hybridMultilevel"/>
    <w:tmpl w:val="684CB4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/>
  <w:stylePaneFormatFilter w:val="3F01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AwtjA0tzA3MjUzNDJS0lEKTi0uzszPAykwrAUA44eUtCwAAAA="/>
  </w:docVars>
  <w:rsids>
    <w:rsidRoot w:val="00911953"/>
    <w:rsid w:val="0002237F"/>
    <w:rsid w:val="000242A9"/>
    <w:rsid w:val="00032BEE"/>
    <w:rsid w:val="00033D0C"/>
    <w:rsid w:val="00034F73"/>
    <w:rsid w:val="00037E6A"/>
    <w:rsid w:val="00052BE0"/>
    <w:rsid w:val="00062407"/>
    <w:rsid w:val="0006584B"/>
    <w:rsid w:val="00066FE6"/>
    <w:rsid w:val="0007754B"/>
    <w:rsid w:val="00081D98"/>
    <w:rsid w:val="00083A1F"/>
    <w:rsid w:val="00083D0C"/>
    <w:rsid w:val="00084C13"/>
    <w:rsid w:val="00090496"/>
    <w:rsid w:val="00091E5F"/>
    <w:rsid w:val="00093D15"/>
    <w:rsid w:val="000A0BE9"/>
    <w:rsid w:val="000B1E76"/>
    <w:rsid w:val="000B617D"/>
    <w:rsid w:val="000C328B"/>
    <w:rsid w:val="000C35E9"/>
    <w:rsid w:val="000C6905"/>
    <w:rsid w:val="000D219A"/>
    <w:rsid w:val="000D32C7"/>
    <w:rsid w:val="000D3615"/>
    <w:rsid w:val="000E519A"/>
    <w:rsid w:val="000E5523"/>
    <w:rsid w:val="00116118"/>
    <w:rsid w:val="00122D65"/>
    <w:rsid w:val="0013486C"/>
    <w:rsid w:val="001366A6"/>
    <w:rsid w:val="00137275"/>
    <w:rsid w:val="001603BC"/>
    <w:rsid w:val="00161549"/>
    <w:rsid w:val="001615DE"/>
    <w:rsid w:val="00163943"/>
    <w:rsid w:val="0016440D"/>
    <w:rsid w:val="001748BC"/>
    <w:rsid w:val="00176399"/>
    <w:rsid w:val="00181F0F"/>
    <w:rsid w:val="001829BB"/>
    <w:rsid w:val="00192393"/>
    <w:rsid w:val="001A75FF"/>
    <w:rsid w:val="001A7621"/>
    <w:rsid w:val="001B1087"/>
    <w:rsid w:val="001C5A63"/>
    <w:rsid w:val="001D50B0"/>
    <w:rsid w:val="001D55DD"/>
    <w:rsid w:val="001E0750"/>
    <w:rsid w:val="001F0FF0"/>
    <w:rsid w:val="001F6D48"/>
    <w:rsid w:val="00206547"/>
    <w:rsid w:val="00213ABB"/>
    <w:rsid w:val="002217C2"/>
    <w:rsid w:val="00236BAA"/>
    <w:rsid w:val="00245181"/>
    <w:rsid w:val="00246D52"/>
    <w:rsid w:val="00251479"/>
    <w:rsid w:val="002578A5"/>
    <w:rsid w:val="0026506F"/>
    <w:rsid w:val="00284A50"/>
    <w:rsid w:val="0029745E"/>
    <w:rsid w:val="002A498B"/>
    <w:rsid w:val="002A6B23"/>
    <w:rsid w:val="002B1023"/>
    <w:rsid w:val="002B191E"/>
    <w:rsid w:val="002B1B04"/>
    <w:rsid w:val="002B32B2"/>
    <w:rsid w:val="002B462F"/>
    <w:rsid w:val="002C2E3B"/>
    <w:rsid w:val="00301D3A"/>
    <w:rsid w:val="00312F5A"/>
    <w:rsid w:val="0031349D"/>
    <w:rsid w:val="00313DE5"/>
    <w:rsid w:val="003145F8"/>
    <w:rsid w:val="0032668C"/>
    <w:rsid w:val="00331775"/>
    <w:rsid w:val="003440FF"/>
    <w:rsid w:val="003446E3"/>
    <w:rsid w:val="0034604E"/>
    <w:rsid w:val="003664AF"/>
    <w:rsid w:val="003835F4"/>
    <w:rsid w:val="003A07D4"/>
    <w:rsid w:val="003C18B5"/>
    <w:rsid w:val="003C3ABA"/>
    <w:rsid w:val="003D6944"/>
    <w:rsid w:val="00403991"/>
    <w:rsid w:val="0041020F"/>
    <w:rsid w:val="004149E1"/>
    <w:rsid w:val="00415724"/>
    <w:rsid w:val="0042716D"/>
    <w:rsid w:val="00431467"/>
    <w:rsid w:val="00432E55"/>
    <w:rsid w:val="004348DA"/>
    <w:rsid w:val="00436635"/>
    <w:rsid w:val="00437CB2"/>
    <w:rsid w:val="0044010F"/>
    <w:rsid w:val="00442284"/>
    <w:rsid w:val="00453B54"/>
    <w:rsid w:val="00456ED6"/>
    <w:rsid w:val="00460776"/>
    <w:rsid w:val="00465611"/>
    <w:rsid w:val="00472601"/>
    <w:rsid w:val="00482446"/>
    <w:rsid w:val="004859FE"/>
    <w:rsid w:val="00490D1B"/>
    <w:rsid w:val="00490D9A"/>
    <w:rsid w:val="004916C3"/>
    <w:rsid w:val="00494339"/>
    <w:rsid w:val="004A0AF9"/>
    <w:rsid w:val="004A21FA"/>
    <w:rsid w:val="004A2242"/>
    <w:rsid w:val="004A573C"/>
    <w:rsid w:val="004B5684"/>
    <w:rsid w:val="004B6F91"/>
    <w:rsid w:val="004B7FBA"/>
    <w:rsid w:val="004C2B77"/>
    <w:rsid w:val="004D090E"/>
    <w:rsid w:val="004E0A2D"/>
    <w:rsid w:val="004E24AC"/>
    <w:rsid w:val="0051004E"/>
    <w:rsid w:val="00534635"/>
    <w:rsid w:val="00541610"/>
    <w:rsid w:val="0054470C"/>
    <w:rsid w:val="005520B8"/>
    <w:rsid w:val="005605F1"/>
    <w:rsid w:val="00564925"/>
    <w:rsid w:val="005666ED"/>
    <w:rsid w:val="005671B8"/>
    <w:rsid w:val="00570832"/>
    <w:rsid w:val="00570F79"/>
    <w:rsid w:val="0058079D"/>
    <w:rsid w:val="005829EC"/>
    <w:rsid w:val="0058494C"/>
    <w:rsid w:val="00584C69"/>
    <w:rsid w:val="00594A38"/>
    <w:rsid w:val="005975EE"/>
    <w:rsid w:val="005C7CFF"/>
    <w:rsid w:val="005D677A"/>
    <w:rsid w:val="005D6A94"/>
    <w:rsid w:val="005D6F33"/>
    <w:rsid w:val="005E35F6"/>
    <w:rsid w:val="005F7ABA"/>
    <w:rsid w:val="00601B43"/>
    <w:rsid w:val="00613C59"/>
    <w:rsid w:val="00621029"/>
    <w:rsid w:val="00621082"/>
    <w:rsid w:val="00621E2D"/>
    <w:rsid w:val="006257E1"/>
    <w:rsid w:val="006400AA"/>
    <w:rsid w:val="006415F1"/>
    <w:rsid w:val="0064228C"/>
    <w:rsid w:val="00645D2D"/>
    <w:rsid w:val="00660A2C"/>
    <w:rsid w:val="006657FA"/>
    <w:rsid w:val="00666D21"/>
    <w:rsid w:val="00671A7D"/>
    <w:rsid w:val="00674F12"/>
    <w:rsid w:val="006774EC"/>
    <w:rsid w:val="00685A63"/>
    <w:rsid w:val="00686B0C"/>
    <w:rsid w:val="006B132C"/>
    <w:rsid w:val="006B28AE"/>
    <w:rsid w:val="006B3C33"/>
    <w:rsid w:val="006B7F2C"/>
    <w:rsid w:val="006D1FAB"/>
    <w:rsid w:val="006F25FB"/>
    <w:rsid w:val="006F72C0"/>
    <w:rsid w:val="00705771"/>
    <w:rsid w:val="007154D6"/>
    <w:rsid w:val="00717094"/>
    <w:rsid w:val="00717177"/>
    <w:rsid w:val="007242F8"/>
    <w:rsid w:val="00724EC7"/>
    <w:rsid w:val="00744BBD"/>
    <w:rsid w:val="00747BA5"/>
    <w:rsid w:val="0075483C"/>
    <w:rsid w:val="0076071C"/>
    <w:rsid w:val="007671A8"/>
    <w:rsid w:val="00783915"/>
    <w:rsid w:val="00791AB5"/>
    <w:rsid w:val="007A23A9"/>
    <w:rsid w:val="007A5F53"/>
    <w:rsid w:val="007B055C"/>
    <w:rsid w:val="007B5681"/>
    <w:rsid w:val="007B5A11"/>
    <w:rsid w:val="007C35B5"/>
    <w:rsid w:val="007C6757"/>
    <w:rsid w:val="007C7087"/>
    <w:rsid w:val="007E6D77"/>
    <w:rsid w:val="00802C9F"/>
    <w:rsid w:val="00804512"/>
    <w:rsid w:val="00810177"/>
    <w:rsid w:val="00821843"/>
    <w:rsid w:val="008237D3"/>
    <w:rsid w:val="00826027"/>
    <w:rsid w:val="00837992"/>
    <w:rsid w:val="00847DD8"/>
    <w:rsid w:val="00851F6F"/>
    <w:rsid w:val="00854129"/>
    <w:rsid w:val="00855F5A"/>
    <w:rsid w:val="00860301"/>
    <w:rsid w:val="00861E2A"/>
    <w:rsid w:val="0086715C"/>
    <w:rsid w:val="008A04ED"/>
    <w:rsid w:val="008A2F6B"/>
    <w:rsid w:val="008B0399"/>
    <w:rsid w:val="008B0664"/>
    <w:rsid w:val="008B56CF"/>
    <w:rsid w:val="008C1386"/>
    <w:rsid w:val="008C295E"/>
    <w:rsid w:val="00900B61"/>
    <w:rsid w:val="00903BD6"/>
    <w:rsid w:val="00904415"/>
    <w:rsid w:val="009102B6"/>
    <w:rsid w:val="00911953"/>
    <w:rsid w:val="009156E1"/>
    <w:rsid w:val="00920E92"/>
    <w:rsid w:val="009233D2"/>
    <w:rsid w:val="00940AC8"/>
    <w:rsid w:val="00952247"/>
    <w:rsid w:val="00962748"/>
    <w:rsid w:val="00963843"/>
    <w:rsid w:val="00982A1D"/>
    <w:rsid w:val="00982D84"/>
    <w:rsid w:val="009944EA"/>
    <w:rsid w:val="00995198"/>
    <w:rsid w:val="009A3F48"/>
    <w:rsid w:val="009A4273"/>
    <w:rsid w:val="009A540E"/>
    <w:rsid w:val="009A5FB0"/>
    <w:rsid w:val="009B3293"/>
    <w:rsid w:val="009B3CCF"/>
    <w:rsid w:val="009B62C2"/>
    <w:rsid w:val="009F5CB6"/>
    <w:rsid w:val="009F6749"/>
    <w:rsid w:val="00A03BC4"/>
    <w:rsid w:val="00A06BF9"/>
    <w:rsid w:val="00A10FB5"/>
    <w:rsid w:val="00A2285A"/>
    <w:rsid w:val="00A3179D"/>
    <w:rsid w:val="00A36274"/>
    <w:rsid w:val="00A47CA4"/>
    <w:rsid w:val="00A47EFF"/>
    <w:rsid w:val="00A608CE"/>
    <w:rsid w:val="00A64901"/>
    <w:rsid w:val="00A64DE1"/>
    <w:rsid w:val="00A66453"/>
    <w:rsid w:val="00A66810"/>
    <w:rsid w:val="00A66F22"/>
    <w:rsid w:val="00A70AD9"/>
    <w:rsid w:val="00A818DE"/>
    <w:rsid w:val="00A968AA"/>
    <w:rsid w:val="00A97B17"/>
    <w:rsid w:val="00AA2949"/>
    <w:rsid w:val="00AC6365"/>
    <w:rsid w:val="00AD0E00"/>
    <w:rsid w:val="00AD3120"/>
    <w:rsid w:val="00AE012C"/>
    <w:rsid w:val="00AF2760"/>
    <w:rsid w:val="00AF5664"/>
    <w:rsid w:val="00AF5A50"/>
    <w:rsid w:val="00B138B3"/>
    <w:rsid w:val="00B13AFF"/>
    <w:rsid w:val="00B208BA"/>
    <w:rsid w:val="00B27EDD"/>
    <w:rsid w:val="00B307A5"/>
    <w:rsid w:val="00B359D9"/>
    <w:rsid w:val="00B4151A"/>
    <w:rsid w:val="00B66B99"/>
    <w:rsid w:val="00B67606"/>
    <w:rsid w:val="00B70447"/>
    <w:rsid w:val="00B705C8"/>
    <w:rsid w:val="00B7200E"/>
    <w:rsid w:val="00B9204B"/>
    <w:rsid w:val="00B95DC8"/>
    <w:rsid w:val="00BA57E4"/>
    <w:rsid w:val="00BC68E0"/>
    <w:rsid w:val="00BE3DBE"/>
    <w:rsid w:val="00BE6669"/>
    <w:rsid w:val="00BE7D87"/>
    <w:rsid w:val="00C13487"/>
    <w:rsid w:val="00C1594B"/>
    <w:rsid w:val="00C23C53"/>
    <w:rsid w:val="00C2677D"/>
    <w:rsid w:val="00C37E88"/>
    <w:rsid w:val="00C42755"/>
    <w:rsid w:val="00C46092"/>
    <w:rsid w:val="00C56C08"/>
    <w:rsid w:val="00C8465A"/>
    <w:rsid w:val="00CB521A"/>
    <w:rsid w:val="00CC4EAD"/>
    <w:rsid w:val="00CC6397"/>
    <w:rsid w:val="00CE2B1D"/>
    <w:rsid w:val="00CE46C5"/>
    <w:rsid w:val="00CE4FE8"/>
    <w:rsid w:val="00CE62FF"/>
    <w:rsid w:val="00CF2995"/>
    <w:rsid w:val="00CF2C66"/>
    <w:rsid w:val="00CF3A99"/>
    <w:rsid w:val="00D231DF"/>
    <w:rsid w:val="00D25756"/>
    <w:rsid w:val="00D31B5B"/>
    <w:rsid w:val="00D37E80"/>
    <w:rsid w:val="00D4238D"/>
    <w:rsid w:val="00D640BD"/>
    <w:rsid w:val="00D66FB5"/>
    <w:rsid w:val="00D67DA1"/>
    <w:rsid w:val="00D7261A"/>
    <w:rsid w:val="00D73E5F"/>
    <w:rsid w:val="00D85C68"/>
    <w:rsid w:val="00D9296C"/>
    <w:rsid w:val="00D9726D"/>
    <w:rsid w:val="00DB07B9"/>
    <w:rsid w:val="00DB1E66"/>
    <w:rsid w:val="00DC040F"/>
    <w:rsid w:val="00DD0FD1"/>
    <w:rsid w:val="00DE02ED"/>
    <w:rsid w:val="00DE124C"/>
    <w:rsid w:val="00DE2196"/>
    <w:rsid w:val="00DF071B"/>
    <w:rsid w:val="00DF2D93"/>
    <w:rsid w:val="00DF3266"/>
    <w:rsid w:val="00E00653"/>
    <w:rsid w:val="00E01715"/>
    <w:rsid w:val="00E04635"/>
    <w:rsid w:val="00E04D17"/>
    <w:rsid w:val="00E22E18"/>
    <w:rsid w:val="00E311EA"/>
    <w:rsid w:val="00E46672"/>
    <w:rsid w:val="00E4793D"/>
    <w:rsid w:val="00E52BC7"/>
    <w:rsid w:val="00E5379F"/>
    <w:rsid w:val="00E5677A"/>
    <w:rsid w:val="00E61533"/>
    <w:rsid w:val="00E65178"/>
    <w:rsid w:val="00E70024"/>
    <w:rsid w:val="00E81857"/>
    <w:rsid w:val="00E86A4B"/>
    <w:rsid w:val="00E87B6B"/>
    <w:rsid w:val="00E956B9"/>
    <w:rsid w:val="00EA341F"/>
    <w:rsid w:val="00EB13A9"/>
    <w:rsid w:val="00EB429C"/>
    <w:rsid w:val="00EB48E1"/>
    <w:rsid w:val="00EB5A7F"/>
    <w:rsid w:val="00EB771A"/>
    <w:rsid w:val="00EB7790"/>
    <w:rsid w:val="00ED15F9"/>
    <w:rsid w:val="00ED5B46"/>
    <w:rsid w:val="00ED7758"/>
    <w:rsid w:val="00EE19C2"/>
    <w:rsid w:val="00EE556C"/>
    <w:rsid w:val="00EF41C1"/>
    <w:rsid w:val="00F034C5"/>
    <w:rsid w:val="00F07A21"/>
    <w:rsid w:val="00F14F8C"/>
    <w:rsid w:val="00F15735"/>
    <w:rsid w:val="00F16158"/>
    <w:rsid w:val="00F22CDB"/>
    <w:rsid w:val="00F24917"/>
    <w:rsid w:val="00F25B5C"/>
    <w:rsid w:val="00F26319"/>
    <w:rsid w:val="00F4135A"/>
    <w:rsid w:val="00F4251B"/>
    <w:rsid w:val="00F43466"/>
    <w:rsid w:val="00F43655"/>
    <w:rsid w:val="00F510A0"/>
    <w:rsid w:val="00F651B6"/>
    <w:rsid w:val="00F72BAF"/>
    <w:rsid w:val="00F756F1"/>
    <w:rsid w:val="00F85E6A"/>
    <w:rsid w:val="00F90085"/>
    <w:rsid w:val="00F91116"/>
    <w:rsid w:val="00F973A7"/>
    <w:rsid w:val="00FA2D62"/>
    <w:rsid w:val="00FB211E"/>
    <w:rsid w:val="00FB5F5D"/>
    <w:rsid w:val="00FD091E"/>
    <w:rsid w:val="00FD1222"/>
    <w:rsid w:val="00FD3910"/>
    <w:rsid w:val="00FE25A6"/>
    <w:rsid w:val="00FF76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379F"/>
    <w:pPr>
      <w:jc w:val="both"/>
    </w:pPr>
    <w:rPr>
      <w:sz w:val="22"/>
    </w:rPr>
  </w:style>
  <w:style w:type="paragraph" w:styleId="Nagwek1">
    <w:name w:val="heading 1"/>
    <w:basedOn w:val="Normalny"/>
    <w:next w:val="Normalny"/>
    <w:qFormat/>
    <w:rsid w:val="00EB771A"/>
    <w:pPr>
      <w:keepNext/>
      <w:outlineLvl w:val="0"/>
    </w:pPr>
    <w:rPr>
      <w:b/>
      <w:sz w:val="28"/>
    </w:rPr>
  </w:style>
  <w:style w:type="paragraph" w:styleId="Nagwek2">
    <w:name w:val="heading 2"/>
    <w:basedOn w:val="Normalny"/>
    <w:next w:val="Normalny"/>
    <w:qFormat/>
    <w:rsid w:val="00B66B99"/>
    <w:pPr>
      <w:keepNext/>
      <w:jc w:val="center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rsid w:val="00B66B99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rsid w:val="00B66B99"/>
    <w:pPr>
      <w:keepNext/>
      <w:outlineLvl w:val="3"/>
    </w:pPr>
    <w:rPr>
      <w:b/>
      <w:bCs/>
      <w:sz w:val="28"/>
    </w:rPr>
  </w:style>
  <w:style w:type="paragraph" w:styleId="Nagwek5">
    <w:name w:val="heading 5"/>
    <w:basedOn w:val="Normalny"/>
    <w:next w:val="Normalny"/>
    <w:qFormat/>
    <w:rsid w:val="00B66B99"/>
    <w:pPr>
      <w:keepNext/>
      <w:jc w:val="center"/>
      <w:outlineLvl w:val="4"/>
    </w:pPr>
    <w:rPr>
      <w:sz w:val="30"/>
    </w:rPr>
  </w:style>
  <w:style w:type="paragraph" w:styleId="Nagwek6">
    <w:name w:val="heading 6"/>
    <w:basedOn w:val="Normalny"/>
    <w:next w:val="Normalny"/>
    <w:qFormat/>
    <w:rsid w:val="00B66B99"/>
    <w:pPr>
      <w:keepNext/>
      <w:jc w:val="center"/>
      <w:outlineLvl w:val="5"/>
    </w:pPr>
    <w:rPr>
      <w:sz w:val="32"/>
    </w:rPr>
  </w:style>
  <w:style w:type="paragraph" w:styleId="Nagwek7">
    <w:name w:val="heading 7"/>
    <w:basedOn w:val="Normalny"/>
    <w:next w:val="Normalny"/>
    <w:qFormat/>
    <w:rsid w:val="00B66B99"/>
    <w:pPr>
      <w:keepNext/>
      <w:ind w:left="360"/>
      <w:outlineLvl w:val="6"/>
    </w:pPr>
    <w:rPr>
      <w:b/>
      <w:bCs/>
      <w:sz w:val="24"/>
    </w:rPr>
  </w:style>
  <w:style w:type="paragraph" w:styleId="Nagwek8">
    <w:name w:val="heading 8"/>
    <w:basedOn w:val="Normalny"/>
    <w:next w:val="Normalny"/>
    <w:qFormat/>
    <w:rsid w:val="00B66B99"/>
    <w:pPr>
      <w:keepNext/>
      <w:ind w:left="567" w:hanging="567"/>
      <w:outlineLvl w:val="7"/>
    </w:pPr>
    <w:rPr>
      <w:b/>
      <w:bCs/>
      <w:spacing w:val="-12"/>
      <w:sz w:val="28"/>
    </w:rPr>
  </w:style>
  <w:style w:type="paragraph" w:styleId="Nagwek9">
    <w:name w:val="heading 9"/>
    <w:basedOn w:val="Normalny"/>
    <w:next w:val="Normalny"/>
    <w:qFormat/>
    <w:rsid w:val="00B66B99"/>
    <w:pPr>
      <w:keepNext/>
      <w:ind w:left="426" w:hanging="426"/>
      <w:outlineLvl w:val="8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B66B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66B99"/>
  </w:style>
  <w:style w:type="paragraph" w:styleId="Nagwek">
    <w:name w:val="header"/>
    <w:basedOn w:val="Normalny"/>
    <w:rsid w:val="00B66B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66B99"/>
    <w:pPr>
      <w:ind w:left="6096" w:hanging="6096"/>
    </w:pPr>
  </w:style>
  <w:style w:type="paragraph" w:styleId="Tekstprzypisudolnego">
    <w:name w:val="footnote text"/>
    <w:basedOn w:val="Normalny"/>
    <w:semiHidden/>
    <w:rsid w:val="00B66B99"/>
    <w:rPr>
      <w:sz w:val="20"/>
    </w:rPr>
  </w:style>
  <w:style w:type="character" w:styleId="Odwoanieprzypisudolnego">
    <w:name w:val="footnote reference"/>
    <w:semiHidden/>
    <w:rsid w:val="00B66B99"/>
    <w:rPr>
      <w:vertAlign w:val="superscript"/>
    </w:rPr>
  </w:style>
  <w:style w:type="paragraph" w:styleId="Tekstpodstawowy">
    <w:name w:val="Body Text"/>
    <w:basedOn w:val="Normalny"/>
    <w:rsid w:val="00B66B99"/>
    <w:pPr>
      <w:jc w:val="center"/>
    </w:pPr>
    <w:rPr>
      <w:sz w:val="20"/>
    </w:rPr>
  </w:style>
  <w:style w:type="paragraph" w:styleId="Tekstpodstawowy2">
    <w:name w:val="Body Text 2"/>
    <w:basedOn w:val="Normalny"/>
    <w:rsid w:val="00B66B99"/>
    <w:pPr>
      <w:jc w:val="center"/>
    </w:pPr>
    <w:rPr>
      <w:b/>
    </w:rPr>
  </w:style>
  <w:style w:type="paragraph" w:styleId="Tekstpodstawowy3">
    <w:name w:val="Body Text 3"/>
    <w:basedOn w:val="Normalny"/>
    <w:rsid w:val="00B66B99"/>
    <w:rPr>
      <w:bCs/>
    </w:rPr>
  </w:style>
  <w:style w:type="paragraph" w:styleId="Tekstpodstawowywcity2">
    <w:name w:val="Body Text Indent 2"/>
    <w:basedOn w:val="Normalny"/>
    <w:rsid w:val="00B66B99"/>
    <w:pPr>
      <w:ind w:left="426" w:hanging="426"/>
    </w:pPr>
    <w:rPr>
      <w:b/>
      <w:bCs/>
      <w:spacing w:val="-10"/>
      <w:sz w:val="28"/>
    </w:rPr>
  </w:style>
  <w:style w:type="paragraph" w:styleId="Tekstpodstawowywcity3">
    <w:name w:val="Body Text Indent 3"/>
    <w:basedOn w:val="Normalny"/>
    <w:rsid w:val="00B66B99"/>
    <w:pPr>
      <w:ind w:left="284" w:hanging="284"/>
    </w:pPr>
  </w:style>
  <w:style w:type="paragraph" w:styleId="Tekstdymka">
    <w:name w:val="Balloon Text"/>
    <w:basedOn w:val="Normalny"/>
    <w:semiHidden/>
    <w:rsid w:val="007A5F53"/>
    <w:rPr>
      <w:rFonts w:ascii="Tahoma" w:hAnsi="Tahoma" w:cs="Tahoma"/>
      <w:sz w:val="16"/>
      <w:szCs w:val="16"/>
    </w:rPr>
  </w:style>
  <w:style w:type="paragraph" w:customStyle="1" w:styleId="subTyt">
    <w:name w:val="subTyt"/>
    <w:basedOn w:val="Nagwek2"/>
    <w:rsid w:val="00D37E80"/>
    <w:pPr>
      <w:keepNext w:val="0"/>
      <w:spacing w:before="120"/>
      <w:jc w:val="left"/>
      <w:outlineLvl w:val="9"/>
    </w:pPr>
    <w:rPr>
      <w:rFonts w:ascii="Arial" w:hAnsi="Arial" w:cs="Arial"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C8465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/>
    </w:rPr>
  </w:style>
  <w:style w:type="character" w:customStyle="1" w:styleId="TytuZnak">
    <w:name w:val="Tytuł Znak"/>
    <w:link w:val="Tytu"/>
    <w:rsid w:val="00C8465A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Pogrubienie">
    <w:name w:val="Strong"/>
    <w:qFormat/>
    <w:rsid w:val="00BE7D87"/>
    <w:rPr>
      <w:b/>
      <w:bCs/>
    </w:rPr>
  </w:style>
  <w:style w:type="paragraph" w:customStyle="1" w:styleId="subtyt0">
    <w:name w:val="subtyt"/>
    <w:basedOn w:val="Normalny"/>
    <w:rsid w:val="005D6A94"/>
    <w:pPr>
      <w:spacing w:before="100" w:beforeAutospacing="1" w:after="100" w:afterAutospacing="1"/>
    </w:pPr>
    <w:rPr>
      <w:sz w:val="24"/>
      <w:szCs w:val="24"/>
    </w:rPr>
  </w:style>
  <w:style w:type="paragraph" w:customStyle="1" w:styleId="Standardowy1">
    <w:name w:val="Standardowy1"/>
    <w:rsid w:val="0002237F"/>
    <w:pPr>
      <w:overflowPunct w:val="0"/>
      <w:autoSpaceDE w:val="0"/>
      <w:autoSpaceDN w:val="0"/>
      <w:adjustRightInd w:val="0"/>
      <w:textAlignment w:val="baseline"/>
    </w:pPr>
  </w:style>
  <w:style w:type="table" w:styleId="Tabela-Siatka">
    <w:name w:val="Table Grid"/>
    <w:basedOn w:val="Standardowy"/>
    <w:rsid w:val="00EB48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99"/>
    <w:qFormat/>
    <w:rsid w:val="00E5379F"/>
    <w:pPr>
      <w:ind w:left="720"/>
      <w:contextualSpacing/>
    </w:pPr>
  </w:style>
  <w:style w:type="character" w:customStyle="1" w:styleId="StopkaZnak">
    <w:name w:val="Stopka Znak"/>
    <w:basedOn w:val="Domylnaczcionkaakapitu"/>
    <w:link w:val="Stopka"/>
    <w:uiPriority w:val="99"/>
    <w:rsid w:val="00490D1B"/>
    <w:rPr>
      <w:sz w:val="22"/>
    </w:rPr>
  </w:style>
  <w:style w:type="paragraph" w:styleId="Bezodstpw">
    <w:name w:val="No Spacing"/>
    <w:uiPriority w:val="1"/>
    <w:qFormat/>
    <w:rsid w:val="00B95DC8"/>
    <w:pPr>
      <w:jc w:val="both"/>
    </w:pPr>
    <w:rPr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48E6E8-B113-4233-B3E3-FEE111013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6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RKUSZ  OCENY  PUNKTOWEJ  NAUCZYCIELA  AKADEMICKIEGO  NA STANOWISKU</vt:lpstr>
    </vt:vector>
  </TitlesOfParts>
  <Company>Jacek Piekarski</Company>
  <LinksUpToDate>false</LinksUpToDate>
  <CharactersWithSpaces>12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 OCENY  PUNKTOWEJ  NAUCZYCIELA  AKADEMICKIEGO  NA STANOWISKU</dc:title>
  <dc:creator>Jacek Piekarski</dc:creator>
  <cp:lastModifiedBy>akowalska</cp:lastModifiedBy>
  <cp:revision>7</cp:revision>
  <cp:lastPrinted>2020-06-05T10:40:00Z</cp:lastPrinted>
  <dcterms:created xsi:type="dcterms:W3CDTF">2020-04-02T10:12:00Z</dcterms:created>
  <dcterms:modified xsi:type="dcterms:W3CDTF">2020-06-05T10:40:00Z</dcterms:modified>
</cp:coreProperties>
</file>